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Software Engineer Internship Opportunity in Algeria Algiers</w:t>
      </w:r>
    </w:p>
    <w:bookmarkEnd w:id="20"/>
    <w:p>
      <w:pPr>
        <w:pStyle w:val="BodyText"/>
      </w:pPr>
      <w:r>
        <w:t xml:space="preserve">Karim Benali</w:t>
      </w:r>
      <w:r>
        <w:br/>
      </w:r>
      <w:r>
        <w:t xml:space="preserve">24 Rue des Orangers, Bab Ezzouar</w:t>
      </w:r>
      <w:r>
        <w:br/>
      </w:r>
      <w:r>
        <w:t xml:space="preserve">Algiers, Algeria 16003</w:t>
      </w:r>
    </w:p>
    <w:p>
      <w:pPr>
        <w:pStyle w:val="BodyText"/>
      </w:pPr>
      <w:r>
        <w:t xml:space="preserve">October 26, 2023</w:t>
      </w:r>
    </w:p>
    <w:p>
      <w:pPr>
        <w:pStyle w:val="BodyText"/>
      </w:pPr>
      <w:r>
        <w:t xml:space="preserve">Hiring Manager</w:t>
      </w:r>
      <w:r>
        <w:br/>
      </w:r>
      <w:r>
        <w:t xml:space="preserve">TechInnovate Solutions</w:t>
      </w:r>
      <w:r>
        <w:br/>
      </w:r>
      <w:r>
        <w:t xml:space="preserve">45 Boulevard de la Liberté, Casbah District</w:t>
      </w:r>
      <w:r>
        <w:br/>
      </w:r>
      <w:r>
        <w:t xml:space="preserve">Algiers, Algeria</w:t>
      </w:r>
    </w:p>
    <w:p>
      <w:pPr>
        <w:pStyle w:val="BodyText"/>
      </w:pPr>
      <w:r>
        <w:t xml:space="preserve">Internship Application Letter: Software Engineer Position</w:t>
      </w:r>
    </w:p>
    <w:p>
      <w:pPr>
        <w:pStyle w:val="BodyText"/>
      </w:pPr>
      <w:r>
        <w:t xml:space="preserve">Dear Hiring Manager,</w:t>
      </w:r>
    </w:p>
    <w:p>
      <w:pPr>
        <w:pStyle w:val="BodyText"/>
      </w:pPr>
      <w:r>
        <w:t xml:space="preserve">I am writing with profound enthusiasm to express my strong interest in the Software Engineer Internship position at TechInnovate Solutions, as advertised on your company website and through the Algerian University Career Network. As a third-year Computer Science student at the University of Science and Technology Houari Boumediene (USTHB) in Algiers, I have actively prepared myself for a career that contributes to Algeria's technological advancement. This Internship Application Letter represents my earnest commitment to launching my professional journey within Algeria's dynamic tech ecosystem, specifically in the vibrant city of Algiers where innovation meets cultural heritage.</w:t>
      </w:r>
    </w:p>
    <w:p>
      <w:pPr>
        <w:pStyle w:val="BodyText"/>
      </w:pPr>
      <w:r>
        <w:t xml:space="preserve">My academic foundation centers on core software engineering principles with particular emphasis on full-stack development and problem-solving methodologies. Throughout my studies at USTHB, I have achieved a 3.8/4.0 GPA while completing specialized coursework in Object-Oriented Programming, Database Systems, and Mobile Application Development. Most significantly, I developed "AlgiersConnect," an open-source community platform designed to connect local entrepreneurs with tech mentors across Algeria Algiers—a project that required me to master Java Spring Boot for backend development and React Native for cross-platform mobile applications. This initiative not only earned recognition from our faculty but also provided tangible experience in user-centric software design within a North African context.</w:t>
      </w:r>
    </w:p>
    <w:p>
      <w:pPr>
        <w:pStyle w:val="BodyText"/>
      </w:pPr>
      <w:r>
        <w:t xml:space="preserve">My technical toolkit aligns precisely with the requirements outlined for this Software Engineer internship role. I am proficient in Java, Python, JavaScript, and SQL—skills I've refined through 150+ hours of hands-on coding on GitHub repositories dedicated to Algerian social impact projects. Recently, I contributed to "EduAlger," an educational platform supporting rural schools in the wilaya of Algiers through a team project where I implemented RESTful APIs handling 200+ daily user interactions. Additionally, I've gained experience with Docker containerization and AWS services during university cloud computing workshops, ensuring my technical foundation remains current with industry standards. Crucially, all my projects incorporate Arabic language support—a necessity for software designed for Algeria Algiers' diverse user base.</w:t>
      </w:r>
    </w:p>
    <w:p>
      <w:pPr>
        <w:pStyle w:val="BodyText"/>
      </w:pPr>
      <w:r>
        <w:t xml:space="preserve">What makes this opportunity particularly compelling is TechInnovate Solutions' leadership in Algeria's digital transformation narrative. I've closely followed your company's work on the "Algiers Smart City" initiative, especially your AI-driven traffic management system that reduced congestion by 22% in central Algiers last year. As a proud resident of Algeria Algiers who has witnessed firsthand how technology bridges urban challenges—from navigating the Bab Ezzouar neighborhood to utilizing government e-services—I am deeply motivated to contribute to solutions that serve our community. The company's commitment to nurturing local talent through mentorship programs resonates profoundly with my career vision: I seek not just an internship, but a partnership in building Algeria's tech future from within.</w:t>
      </w:r>
    </w:p>
    <w:p>
      <w:pPr>
        <w:pStyle w:val="BodyText"/>
      </w:pPr>
      <w:r>
        <w:t xml:space="preserve">I understand that software engineering excellence requires more than technical skill—it demands cultural intelligence and community engagement. Having volunteered as a coding instructor at the Algerian Women in Tech initiative based in Algiers, I've developed the ability to communicate complex concepts across diverse audiences while respecting our unique societal context. This experience reinforced my belief that successful software solutions must integrate local knowledge: for instance, when developing an app for rural cooperatives in Blida Province, we incorporated traditional communication patterns observed during field visits to ensure adoption. My fluency in Arabic (native), French (professional), and English (advanced) enables seamless collaboration with both international teams and Algeria Algiers' local stakeholders—essential for your global projects requiring regional insight.</w:t>
      </w:r>
    </w:p>
    <w:p>
      <w:pPr>
        <w:pStyle w:val="BodyText"/>
      </w:pPr>
      <w:r>
        <w:t xml:space="preserve">My commitment to Algeria's technological sovereignty drives my application. While many graduates seek opportunities abroad, I am resolute in contributing to the growth of our domestic tech industry. The Algerian government's "Digital Algeria 2025" strategy explicitly prioritizes developing local talent pipelines—a vision I actively support through my academic research on optimizing mobile app performance for low-bandwidth regions common across Algeria. I am eager to apply this perspective at TechInnovate Solutions, where your work in fintech and IoT directly supports national development goals. As an Algerian student deeply embedded in Algiers' academic and tech communities, I offer not only technical capability but also authentic local context that bridges software development with real-world societal impact.</w:t>
      </w:r>
    </w:p>
    <w:p>
      <w:pPr>
        <w:pStyle w:val="BodyText"/>
      </w:pPr>
      <w:r>
        <w:t xml:space="preserve">I would welcome the opportunity to discuss how my proactive approach to problem-solving, combined with my passion for Algeria's digital future, aligns with your team's objectives. My resume details additional projects including a machine learning model predicting agricultural yields for small-scale farmers in Constantine—demonstrating versatility in tackling diverse challenges across Algeria. I am available for an interview at your convenience and can be reached via email at karim.benali@usthb.dz or mobile +213 555 123 456.</w:t>
      </w:r>
    </w:p>
    <w:p>
      <w:pPr>
        <w:pStyle w:val="BodyText"/>
      </w:pPr>
      <w:r>
        <w:t xml:space="preserve">Thank you for considering my application to join TechInnovate Solutions' Software Engineer Internship program in Algeria Algiers. I am eager to bring my technical skills, cultural perspective, and dedication to innovation to your esteemed team while growing under the guidance of your experienced engineers. I look forward to discussing how I can contribute to your mission of transforming Algeria's technological landscape.</w:t>
      </w:r>
    </w:p>
    <w:p>
      <w:pPr>
        <w:pStyle w:val="BodyText"/>
      </w:pPr>
      <w:r>
        <w:t xml:space="preserve">Sincerely,</w:t>
      </w:r>
      <w:r>
        <w:br/>
      </w:r>
      <w:r>
        <w:br/>
      </w:r>
    </w:p>
    <w:p>
      <w:pPr>
        <w:pStyle w:val="BodyText"/>
      </w:pPr>
      <w:r>
        <w:t xml:space="preserve">Karim Benali</w:t>
      </w:r>
      <w:r>
        <w:br/>
      </w:r>
      <w:r>
        <w:t xml:space="preserve">Computer Science Student (Software Engineering Track)</w:t>
      </w:r>
      <w:r>
        <w:br/>
      </w:r>
      <w:r>
        <w:t xml:space="preserve">University of Science and Technology Houari Boumediene (USTHB)</w:t>
      </w:r>
    </w:p>
    <w:p>
      <w:pPr>
        <w:pStyle w:val="BodyText"/>
      </w:pPr>
      <w:r>
        <w:t xml:space="preserve">Word Count: 852 | Algerian Tech Community Engagement | Software Engineering Internship Foc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dc:title>
  <dc:creator/>
  <dc:language>en</dc:language>
  <cp:keywords/>
  <dcterms:created xsi:type="dcterms:W3CDTF">2026-07-13T01:49:29Z</dcterms:created>
  <dcterms:modified xsi:type="dcterms:W3CDTF">2026-07-13T01:49:29Z</dcterms:modified>
</cp:coreProperties>
</file>

<file path=docProps/custom.xml><?xml version="1.0" encoding="utf-8"?>
<Properties xmlns="http://schemas.openxmlformats.org/officeDocument/2006/custom-properties" xmlns:vt="http://schemas.openxmlformats.org/officeDocument/2006/docPropsVTypes"/>
</file>